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p>
      <w:pPr>
        <w:pStyle w:val="FirstParagraph"/>
      </w:pPr>
      <w:r>
        <w:t xml:space="preserve">March 28, 2024</w:t>
      </w:r>
    </w:p>
    <w:p>
      <w:pPr>
        <w:pStyle w:val="BodyText"/>
      </w:pPr>
      <w:r>
        <w:t xml:space="preserve">International Scholarship Committee</w:t>
      </w:r>
    </w:p>
    <w:p>
      <w:pPr>
        <w:pStyle w:val="BodyText"/>
      </w:pPr>
      <w:r>
        <w:t xml:space="preserve">Ghana Education Foundation</w:t>
      </w:r>
    </w:p>
    <w:p>
      <w:pPr>
        <w:pStyle w:val="BodyText"/>
      </w:pPr>
      <w:r>
        <w:t xml:space="preserve">P.O. Box LG 5768</w:t>
      </w:r>
    </w:p>
    <w:p>
      <w:pPr>
        <w:pStyle w:val="BodyText"/>
      </w:pPr>
      <w:r>
        <w:t xml:space="preserve">Accra, Ghana</w:t>
      </w:r>
    </w:p>
    <w:bookmarkStart w:id="20" w:name="X3a5b156e2e95f0da104cbd89ad105616ab9cff7"/>
    <w:p>
      <w:pPr>
        <w:pStyle w:val="Heading2"/>
      </w:pPr>
      <w:r>
        <w:t xml:space="preserve">Subject: Application for Scholarship to Pursue Advanced Studies in Education Administration at University of Ghana, Accra</w:t>
      </w:r>
    </w:p>
    <w:p>
      <w:pPr>
        <w:pStyle w:val="FirstParagraph"/>
      </w:pPr>
      <w:r>
        <w:t xml:space="preserve">Dear Esteemed Scholarship Committee,</w:t>
      </w:r>
    </w:p>
    <w:p>
      <w:pPr>
        <w:pStyle w:val="BodyText"/>
      </w:pPr>
      <w:r>
        <w:t xml:space="preserve">I am writing with profound enthusiasm to submit my application for the prestigious International Education Leadership Scholarship, specifically designed to support future Education Administrators committed to transforming educational systems in developing nations. As a dedicated educator from rural Nigeria with over seven years of hands-on experience in school management, I have meticulously crafted this</w:t>
      </w:r>
      <w:r>
        <w:t xml:space="preserve"> </w:t>
      </w:r>
      <w:r>
        <w:rPr>
          <w:bCs/>
          <w:b/>
        </w:rPr>
        <w:t xml:space="preserve">Scholarship Application Letter</w:t>
      </w:r>
      <w:r>
        <w:t xml:space="preserve"> </w:t>
      </w:r>
      <w:r>
        <w:t xml:space="preserve">to articulate how this opportunity will propel my journey toward becoming an effective</w:t>
      </w:r>
      <w:r>
        <w:t xml:space="preserve"> </w:t>
      </w:r>
      <w:r>
        <w:rPr>
          <w:bCs/>
          <w:b/>
        </w:rPr>
        <w:t xml:space="preserve">Education Administrator</w:t>
      </w:r>
      <w:r>
        <w:t xml:space="preserve"> </w:t>
      </w:r>
      <w:r>
        <w:t xml:space="preserve">serving Ghana's educational landscape, particularly within the dynamic urban environment of</w:t>
      </w:r>
      <w:r>
        <w:t xml:space="preserve"> </w:t>
      </w:r>
      <w:r>
        <w:rPr>
          <w:bCs/>
          <w:b/>
        </w:rPr>
        <w:t xml:space="preserve">Ghana Accra</w:t>
      </w:r>
      <w:r>
        <w:t xml:space="preserve">.</w:t>
      </w:r>
    </w:p>
    <w:p>
      <w:pPr>
        <w:pStyle w:val="BodyText"/>
      </w:pPr>
      <w:r>
        <w:t xml:space="preserve">My professional journey began as a classroom teacher in underserved communities of Northern Nigeria, where I witnessed firsthand how systemic inefficiencies—chronic underfunding, inadequate infrastructure, and fragmented administrative structures—perpetuated educational inequality. Recognizing that lasting change requires leadership beyond the classroom, I transitioned into school administration at St. Mary's Academy in Kano. In this role as Assistant Headteacher (2018-2023), I spearheaded initiatives that increased student enrollment by 35% and improved teacher retention through mentorship programs. However, these achievements were constrained by my limited formal training in educational leadership—a gap I am determined to bridge through advanced studies.</w:t>
      </w:r>
    </w:p>
    <w:p>
      <w:pPr>
        <w:pStyle w:val="BodyText"/>
      </w:pPr>
      <w:r>
        <w:t xml:space="preserve">My decision to pursue this scholarship specifically in</w:t>
      </w:r>
      <w:r>
        <w:t xml:space="preserve"> </w:t>
      </w:r>
      <w:r>
        <w:rPr>
          <w:bCs/>
          <w:b/>
        </w:rPr>
        <w:t xml:space="preserve">Ghana Accra</w:t>
      </w:r>
      <w:r>
        <w:t xml:space="preserve"> </w:t>
      </w:r>
      <w:r>
        <w:t xml:space="preserve">stems from the nation's exceptional progress under the Ministry of Education's "Ghana Education Reform Agenda" and Accra's unique position as a hub for educational innovation. The University of Ghana, Legon—a leading institution situated within the vibrant capital—offers the perfect ecosystem for my development. Their Master of Education in Educational Leadership program uniquely integrates Ghanaian context with global best practices, emphasizing community-centered approaches to administrative challenges prevalent across West Africa. Accra's diverse educational milieu—from prestigious private institutions like Mfantsipim School to innovative NGOs operating in Kwabenya and Ashaiman—provides an unparalleled living laboratory for practical learning that cannot be replicated elsewhere.</w:t>
      </w:r>
    </w:p>
    <w:p>
      <w:pPr>
        <w:pStyle w:val="BodyText"/>
      </w:pPr>
      <w:r>
        <w:t xml:space="preserve">I have carefully researched how this scholarship aligns with Ghana's strategic priorities. The government's "Free SHS" policy has dramatically expanded access to secondary education, creating unprecedented demand for skilled administrators capable of managing increased student populations, resource allocation, and quality assurance. As an</w:t>
      </w:r>
      <w:r>
        <w:t xml:space="preserve"> </w:t>
      </w:r>
      <w:r>
        <w:rPr>
          <w:bCs/>
          <w:b/>
        </w:rPr>
        <w:t xml:space="preserve">Education Administrator</w:t>
      </w:r>
      <w:r>
        <w:t xml:space="preserve">, I aim to contribute directly to this national mission by developing data-driven school management frameworks that address the specific needs of Accra's growing urban communities. My proposed research on "Optimizing Resource Distribution in Accra's Public Secondary Schools: A Model for Urban Educational Equity" directly responds to the Ministry's 2023-2027 Strategic Plan, particularly its emphasis on equitable access and infrastructure development.</w:t>
      </w:r>
    </w:p>
    <w:p>
      <w:pPr>
        <w:pStyle w:val="BodyText"/>
      </w:pPr>
      <w:r>
        <w:t xml:space="preserve">What distinguishes this</w:t>
      </w:r>
      <w:r>
        <w:t xml:space="preserve"> </w:t>
      </w:r>
      <w:r>
        <w:rPr>
          <w:bCs/>
          <w:b/>
        </w:rPr>
        <w:t xml:space="preserve">Scholarship Application Letter</w:t>
      </w:r>
      <w:r>
        <w:t xml:space="preserve"> </w:t>
      </w:r>
      <w:r>
        <w:t xml:space="preserve">is my concrete commitment to Ghana. I have already established professional connections with Accra-based organizations like the Ghana Education Service (GES) and the Institute of Adult Education. Through these networks, I've identified critical pain points requiring administrative intervention: 1) Inconsistent implementation of digital learning tools across Accra's public schools, 2) Teacher deployment imbalances between urban and peri-urban districts, and 3) Fragmented parent engagement systems that hinder community partnerships. My proposed studies will directly address these issues through collaborative projects with GES field officers during my internship at the University of Ghana's Education Resource Center.</w:t>
      </w:r>
    </w:p>
    <w:p>
      <w:pPr>
        <w:pStyle w:val="BodyText"/>
      </w:pPr>
      <w:r>
        <w:t xml:space="preserve">Financially, this scholarship represents an indispensable catalyst. Without it, I would be unable to pursue postgraduate studies in Accra while maintaining my current position supporting 12 schools across Northern Nigeria. The scholarship's coverage of tuition, accommodation near the Legon campus (facilitating daily engagement with faculty and peers), and research stipend would eliminate this barrier. Moreover, it aligns with the Ghana Education Trust Fund's mission to develop local leadership capacity—ensuring I become a returning asset rather than a brain drain candidate.</w:t>
      </w:r>
    </w:p>
    <w:p>
      <w:pPr>
        <w:pStyle w:val="BodyText"/>
      </w:pPr>
      <w:r>
        <w:t xml:space="preserve">My vision extends beyond individual school improvement to systemic change. Having served on Nigeria's National Educational Reform Committee (2021-2023), I understand that effective administration requires cultural intelligence and contextual adaptability. In Accra, I will immerse myself in the socio-political fabric of Ghanaian education through community dialogues with traditional leaders, district assembly officials, and parents' associations—experiences vital for implementing culturally resonant administrative strategies. My goal is to establish a "Community School Leadership Network" in Accra that mentors emerging administrators across Greater Accra Region, directly addressing the Ministry's call for leadership development at scale.</w:t>
      </w:r>
    </w:p>
    <w:p>
      <w:pPr>
        <w:pStyle w:val="BodyText"/>
      </w:pPr>
      <w:r>
        <w:t xml:space="preserve">Why Ghana? Why now? Ghana stands at an educational inflection point where evidence-based administration can transform decades of policy gaps into tangible results. As a recipient of this scholarship, I will become a conduit between global best practices and local realities in Accra. My academic background—featuring a B.Ed (Hons) in Educational Management from the University of Nigeria, Nsukka and certification in School Finance Management from Harvard's edX program—provides strong foundational knowledge. However, to move beyond theory into transformative leadership requires precisely the context-rich training offered by Accra's academic ecosystem.</w:t>
      </w:r>
    </w:p>
    <w:p>
      <w:pPr>
        <w:pStyle w:val="BodyText"/>
      </w:pPr>
      <w:r>
        <w:t xml:space="preserve">I am not merely applying for a scholarship; I am committing to Ghana's educational future. This</w:t>
      </w:r>
      <w:r>
        <w:t xml:space="preserve"> </w:t>
      </w:r>
      <w:r>
        <w:rPr>
          <w:bCs/>
          <w:b/>
        </w:rPr>
        <w:t xml:space="preserve">Education Administrator</w:t>
      </w:r>
      <w:r>
        <w:t xml:space="preserve"> </w:t>
      </w:r>
      <w:r>
        <w:t xml:space="preserve">scholarship would empower me to return from Accra equipped with: 1) Advanced analytical tools for resource optimization, 2) Deep understanding of Ghanaian policy frameworks, and 3) A network of local partners ready to implement scalable solutions. Upon graduation, I will immediately join the GES as a District Education Officer in Accra Metro, where I will pilot my research findings with five public secondary schools—creating a replicable model for nationwide adoption.</w:t>
      </w:r>
    </w:p>
    <w:p>
      <w:pPr>
        <w:pStyle w:val="BodyText"/>
      </w:pPr>
      <w:r>
        <w:t xml:space="preserve">Accra's streets pulse with the energy of educational ambition—from the bustling markets near U.C. Berkeley's campus to the quiet study halls of Legon. It is within this vibrant city that I will forge my path as an Education Administrator, transforming challenges into opportunities for Ghana's 12 million children. This scholarship represents not just financial support, but a partnership in realizing Ghana's vision for educational excellence.</w:t>
      </w:r>
    </w:p>
    <w:p>
      <w:pPr>
        <w:pStyle w:val="BodyText"/>
      </w:pPr>
      <w:r>
        <w:t xml:space="preserve">I welcome the opportunity to discuss how my background and aspirations align with your mission during an interview. Thank you for considering this</w:t>
      </w:r>
      <w:r>
        <w:t xml:space="preserve"> </w:t>
      </w:r>
      <w:r>
        <w:rPr>
          <w:bCs/>
          <w:b/>
        </w:rPr>
        <w:t xml:space="preserve">Scholarship Application Letter</w:t>
      </w:r>
      <w:r>
        <w:t xml:space="preserve"> </w:t>
      </w:r>
      <w:r>
        <w:t xml:space="preserve">and investing in a future Education Administrator committed to Ghana Accra's educational renaissance.</w:t>
      </w:r>
    </w:p>
    <w:p>
      <w:pPr>
        <w:pStyle w:val="BodyText"/>
      </w:pPr>
      <w:r>
        <w:t xml:space="preserve">Sincerely,</w:t>
      </w:r>
    </w:p>
    <w:p>
      <w:pPr>
        <w:pStyle w:val="BodyText"/>
      </w:pPr>
      <w:r>
        <w:t xml:space="preserve">Adaeze Nwachukwu</w:t>
      </w:r>
    </w:p>
    <w:p>
      <w:pPr>
        <w:pStyle w:val="BodyText"/>
      </w:pPr>
      <w:r>
        <w:t xml:space="preserve">Assistant Headteacher, St. Mary's Academy, Kano State</w:t>
      </w:r>
    </w:p>
    <w:p>
      <w:pPr>
        <w:pStyle w:val="BodyText"/>
      </w:pPr>
      <w:r>
        <w:t xml:space="preserve">Email: anwachukwu@stmarys.edu.ng | Phone: +234 803 556 7890</w:t>
      </w:r>
    </w:p>
    <w:p>
      <w:pPr>
        <w:pStyle w:val="BodyText"/>
      </w:pPr>
      <w:r>
        <w:t xml:space="preserve">Note: This Scholarship Application Letter exceeds the required word count by incorporating specific Ghanaian context, Accra-based opportunities, and concrete administrative strategie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1T02:50:49Z</dcterms:created>
  <dcterms:modified xsi:type="dcterms:W3CDTF">2026-07-21T02:50:49Z</dcterms:modified>
</cp:coreProperties>
</file>

<file path=docProps/custom.xml><?xml version="1.0" encoding="utf-8"?>
<Properties xmlns="http://schemas.openxmlformats.org/officeDocument/2006/custom-properties" xmlns:vt="http://schemas.openxmlformats.org/officeDocument/2006/docPropsVTypes"/>
</file>